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R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466122" cy="6930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022332" cy="16074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R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945330" cy="5293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330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alores no repetidos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p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rep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1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p,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tonc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R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466122" cy="6930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t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t0</w:t>
      </w:r>
    </w:p>
    <w:p>
      <w:pPr>
        <w:pStyle w:val="SourceCode"/>
      </w:pPr>
      <w:r>
        <w:rPr>
          <w:rStyle w:val="VerbatimChar"/>
        </w:rPr>
        <w:t xml:space="preserve">## [1] 4.36842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04-23T21:29:52Z</dcterms:created>
  <dcterms:modified xsi:type="dcterms:W3CDTF">2021-04-23T21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